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p>
    <w:bookmarkStart w:id="20" w:name="Xaa7ac81f5acdefaf3fd340fd283ea0963e7c024"/>
    <w:p>
      <w:pPr>
        <w:pStyle w:val="Heading1"/>
      </w:pPr>
      <w:r>
        <w:t xml:space="preserve">Internship Application Letter for Data Scientist Position</w:t>
      </w:r>
    </w:p>
    <w:bookmarkEnd w:id="20"/>
    <w:p>
      <w:pPr>
        <w:pStyle w:val="FirstParagraph"/>
      </w:pPr>
      <w:r>
        <w:t xml:space="preserve">Alex Morgan</w:t>
      </w:r>
      <w:r>
        <w:br/>
      </w:r>
      <w:r>
        <w:t xml:space="preserve">2450 Sunset Boulevard, Suite 500</w:t>
      </w:r>
      <w:r>
        <w:br/>
      </w:r>
      <w:r>
        <w:t xml:space="preserve">Los Angeles, CA 90026</w:t>
      </w:r>
      <w:r>
        <w:br/>
      </w:r>
      <w:r>
        <w:t xml:space="preserve">alex.morgan@email.com | (310) 555-7891</w:t>
      </w:r>
      <w:r>
        <w:br/>
      </w:r>
    </w:p>
    <w:p>
      <w:pPr>
        <w:pStyle w:val="BodyText"/>
      </w:pPr>
      <w:r>
        <w:t xml:space="preserve">October 26, 2023</w:t>
      </w:r>
    </w:p>
    <w:p>
      <w:pPr>
        <w:pStyle w:val="BodyText"/>
      </w:pPr>
      <w:r>
        <w:t xml:space="preserve">Hiring Team</w:t>
      </w:r>
      <w:r>
        <w:br/>
      </w:r>
      <w:r>
        <w:t xml:space="preserve">Data Science Division</w:t>
      </w:r>
      <w:r>
        <w:br/>
      </w:r>
      <w:r>
        <w:t xml:space="preserve">InnovateLA Technologies</w:t>
      </w:r>
      <w:r>
        <w:br/>
      </w:r>
      <w:r>
        <w:t xml:space="preserve">8800 Wilshire Boulevard, Suite 1500</w:t>
      </w:r>
      <w:r>
        <w:br/>
      </w:r>
      <w:r>
        <w:t xml:space="preserve">Los Angeles, CA 90069</w:t>
      </w:r>
    </w:p>
    <w:p>
      <w:pPr>
        <w:pStyle w:val="BodyText"/>
      </w:pPr>
      <w:r>
        <w:t xml:space="preserve">Application for Data Scientist Internship - United States Los Angeles</w:t>
      </w:r>
    </w:p>
    <w:p>
      <w:pPr>
        <w:pStyle w:val="BodyText"/>
      </w:pPr>
      <w:r>
        <w:t xml:space="preserve">Dear Hiring Team at InnovateLA Technologies,</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Data Scientist Intern position within your esteemed organization in Los Angeles, California. As a final-year Computer Science student at the University of Southern California with specialization in Machine Learning and Statistical Analysis, I have meticulously prepared my academic foundation and technical capabilities to contribute meaningfully to your team's innovative projects. My deep commitment to data-driven solutions aligns perfectly with InnovateLA's mission to transform Los Angeles' urban landscape through cutting-edge analytics, making this the ideal opportunity for me to apply my skills in the vibrant ecosystem of United States Los Angeles.</w:t>
      </w:r>
    </w:p>
    <w:p>
      <w:pPr>
        <w:pStyle w:val="BodyText"/>
      </w:pPr>
      <w:r>
        <w:t xml:space="preserve">Throughout my academic journey at USC, I have cultivated expertise directly relevant to a Data Scientist internship. My coursework in Advanced Statistical Modeling, Deep Learning Systems, and Big Data Processing has provided me with rigorous theoretical grounding. However, what truly distinguishes my preparation is my hands-on application of these concepts through multiple projects focused on real-world challenges faced by metropolitan areas like Los Angeles. For instance, I developed a predictive model analyzing 10+ years of traffic patterns across Los Angeles County to forecast congestion during major events – a project that required cleaning 200GB+ datasets from the LA Department of Transportation API using Python's Pandas and Scikit-learn. This experience taught me to navigate complex data ecosystems while delivering actionable insights, directly addressing the type of urban analytics InnovateLA specializes in.</w:t>
      </w:r>
    </w:p>
    <w:p>
      <w:pPr>
        <w:pStyle w:val="BodyText"/>
      </w:pPr>
      <w:r>
        <w:t xml:space="preserve">My technical proficiency extends across the full data science pipeline. I am fluent in Python (with extensive experience in NumPy, SciPy, and TensorFlow), SQL for complex database management, and R for statistical analysis. I have also honed my visualization skills through Tableau and Matplotlib to create compelling dashboards that translate technical findings into strategic business insights – a critical competency when working with stakeholders across diverse departments. During my recent internship at LA Health Analytics, I built an early-warning system for hospital resource allocation using time-series forecasting, which reduced patient wait times by 18% in pilot testing. This project required collaborating with medical staff to understand domain-specific challenges, demonstrating my ability to bridge technical and business perspectives – a skill essential for any Data Scientist operating within the complex environment of United States Los Angeles.</w:t>
      </w:r>
    </w:p>
    <w:p>
      <w:pPr>
        <w:pStyle w:val="BodyText"/>
      </w:pPr>
      <w:r>
        <w:t xml:space="preserve">What particularly excites me about this opportunity is InnovateLA's work in transforming transportation infrastructure through data. Having grown up commuting through LA's notorious traffic, I understand firsthand how data-driven solutions can improve daily life for millions. Your recent project analyzing public transit usage patterns across the Metro system resonated deeply with my passion for leveraging technology to solve urban challenges. As a Data Scientist intern in United States Los Angeles, I am eager to contribute to such initiatives while learning from industry leaders who navigate the unique complexities of this global city's data landscape – where diverse populations, multimodal transportation networks, and rapid urban development create both challenges and unparalleled opportunities for innovation.</w:t>
      </w:r>
    </w:p>
    <w:p>
      <w:pPr>
        <w:pStyle w:val="BodyText"/>
      </w:pPr>
      <w:r>
        <w:t xml:space="preserve">I have carefully researched InnovateLA's approach to ethical AI implementation in public-facing systems, which aligns with my own commitment to responsible data science. In my academic research on bias mitigation in predictive policing models (using LA crime dataset), I developed a framework for auditing algorithmic fairness that earned recognition at the Southern California Data Science Symposium. This experience taught me to balance technical excellence with social responsibility – an increasingly critical consideration for any Data Scientist operating in the United States Los Angeles context where community impact is paramount.</w:t>
      </w:r>
    </w:p>
    <w:p>
      <w:pPr>
        <w:pStyle w:val="BodyText"/>
      </w:pPr>
      <w:r>
        <w:t xml:space="preserve">My adaptability and collaborative spirit have been consistently demonstrated through my involvement in USC's Data Science Club, where I led a team of 12 students to develop an open-source tool for analyzing homeless shelter utilization data. This project required coordinating with the Los Angeles Homeless Services Authority to access anonymized datasets while respecting privacy constraints – mirroring the real-world stakeholder engagement required for successful Data Scientist initiatives in this region. The project was later presented at a city council meeting, reinforcing my belief that data science must serve community needs first.</w:t>
      </w:r>
    </w:p>
    <w:p>
      <w:pPr>
        <w:pStyle w:val="BodyText"/>
      </w:pPr>
      <w:r>
        <w:t xml:space="preserve">As a resident of Los Angeles who actively participates in the local tech ecosystem through meetups and hackathons (including the recent LA DataFest), I understand the unique dynamics of this marketplace. The city's diversity creates rich data opportunities while requiring nuanced analysis – from understanding cultural patterns in consumer behavior to optimizing public services across neighborhoods with varying socioeconomic profiles. My familiarity with LA's cultural landscape ensures I can immediately contribute to projects without needing orientation on local context, a significant advantage for any organization operating within United States Los Angeles.</w:t>
      </w:r>
    </w:p>
    <w:p>
      <w:pPr>
        <w:pStyle w:val="BodyText"/>
      </w:pPr>
      <w:r>
        <w:t xml:space="preserve">I am particularly drawn to InnovateLA because of your commitment to mentorship and professional development – values that mirror my own growth philosophy. I have followed your team's work with admiration, especially the way you've integrated data science into community initiatives like the "Smart Corridor" project on Wilshire Boulevard. As a Data Scientist intern, I am eager to learn from your experts while bringing fresh perspectives shaped by my academic rigor and practical experience solving problems specific to Los Angeles' urban environment.</w:t>
      </w:r>
    </w:p>
    <w:p>
      <w:pPr>
        <w:pStyle w:val="BodyText"/>
      </w:pPr>
      <w:r>
        <w:t xml:space="preserve">My resume, attached for your review, provides further detail about my qualifications and projects. I am confident that my technical skills in data engineering, machine learning implementation, and stakeholder communication – combined with my deep understanding of LA's unique data challenges – position me to make immediate contributions as a Data Scientist intern. The opportunity to work within the dynamic environment of United States Los Angeles at InnovateLA represents the perfect convergence of my academic preparation, professional aspirations, and personal commitment to leveraging data for meaningful community impact.</w:t>
      </w:r>
    </w:p>
    <w:p>
      <w:pPr>
        <w:pStyle w:val="BodyText"/>
      </w:pPr>
      <w:r>
        <w:t xml:space="preserve">Thank you for considering my</w:t>
      </w:r>
      <w:r>
        <w:t xml:space="preserve"> </w:t>
      </w:r>
      <w:r>
        <w:rPr>
          <w:bCs/>
          <w:b/>
        </w:rPr>
        <w:t xml:space="preserve">Internship Application Letter</w:t>
      </w:r>
      <w:r>
        <w:t xml:space="preserve">. I welcome the opportunity to discuss how my skills in data science can support InnovateLA's mission as we continue to shape the future of Los Angeles through innovative technology. I look forward to scheduling an interview at your earliest convenience.</w:t>
      </w:r>
    </w:p>
    <w:p>
      <w:pPr>
        <w:pStyle w:val="BodyText"/>
      </w:pPr>
      <w:r>
        <w:t xml:space="preserve">Sincerely,</w:t>
      </w:r>
      <w:r>
        <w:br/>
      </w:r>
      <w:r>
        <w:br/>
      </w:r>
    </w:p>
    <w:p>
      <w:pPr>
        <w:pStyle w:val="BodyText"/>
      </w:pPr>
      <w:r>
        <w:t xml:space="preserve">Alex Morgan</w:t>
      </w:r>
      <w:r>
        <w:br/>
      </w:r>
      <w:r>
        <w:t xml:space="preserve">Data Science Student, University of Southern Califor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dc:title>
  <dc:creator/>
  <cp:keywords/>
  <dcterms:created xsi:type="dcterms:W3CDTF">2026-07-21T13:18:08Z</dcterms:created>
  <dcterms:modified xsi:type="dcterms:W3CDTF">2026-07-21T13:18:08Z</dcterms:modified>
</cp:coreProperties>
</file>

<file path=docProps/custom.xml><?xml version="1.0" encoding="utf-8"?>
<Properties xmlns="http://schemas.openxmlformats.org/officeDocument/2006/custom-properties" xmlns:vt="http://schemas.openxmlformats.org/officeDocument/2006/docPropsVTypes"/>
</file>